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74CD" w:rsidRDefault="008E07B4" w:rsidP="008E07B4">
      <w:pPr>
        <w:ind w:left="-63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205105</wp:posOffset>
                </wp:positionH>
                <wp:positionV relativeFrom="paragraph">
                  <wp:posOffset>6967855</wp:posOffset>
                </wp:positionV>
                <wp:extent cx="6353175" cy="16865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1686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07B4" w:rsidRDefault="008E07B4" w:rsidP="008E07B4">
                            <w:pPr>
                              <w:jc w:val="center"/>
                            </w:pPr>
                            <w:r>
                              <w:t>Type your copy here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15pt;margin-top:548.65pt;width:500.25pt;height:132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" filled="f" stroked="f">
                <v:textbox>
                  <w:txbxContent>
                    <w:p w:rsidR="008E07B4" w:rsidRDefault="008E07B4" w:rsidP="008E07B4">
                      <w:pPr>
                        <w:jc w:val="center"/>
                      </w:pPr>
                      <w:r>
                        <w:t>Type your copy here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B174CD" w:rsidSect="008E07B4">
      <w:headerReference w:type="even" r:id="rId6"/>
      <w:headerReference w:type="default" r:id="rId7"/>
      <w:headerReference w:type="first" r:id="rId8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07B4" w:rsidRDefault="008E07B4" w:rsidP="008E07B4">
      <w:pPr>
        <w:spacing w:after="0" w:line="240" w:lineRule="auto"/>
      </w:pPr>
      <w:r>
        <w:separator/>
      </w:r>
    </w:p>
  </w:endnote>
  <w:endnote w:type="continuationSeparator" w:id="0">
    <w:p w:rsidR="008E07B4" w:rsidRDefault="008E07B4" w:rsidP="008E0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07B4" w:rsidRDefault="008E07B4" w:rsidP="008E07B4">
      <w:pPr>
        <w:spacing w:after="0" w:line="240" w:lineRule="auto"/>
      </w:pPr>
      <w:r>
        <w:separator/>
      </w:r>
    </w:p>
  </w:footnote>
  <w:footnote w:type="continuationSeparator" w:id="0">
    <w:p w:rsidR="008E07B4" w:rsidRDefault="008E07B4" w:rsidP="008E0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07B4" w:rsidRDefault="008E07B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21656" o:spid="_x0000_s2050" type="#_x0000_t75" style="position:absolute;margin-left:0;margin-top:0;width:466.65pt;height:604.05pt;z-index:-251657216;mso-position-horizontal:center;mso-position-horizontal-relative:margin;mso-position-vertical:center;mso-position-vertical-relative:margin" o:allowincell="f">
          <v:imagedata r:id="rId1" o:title="USA Bowling LTS Flyer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07B4" w:rsidRDefault="008E07B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21657" o:spid="_x0000_s2051" type="#_x0000_t75" style="position:absolute;margin-left:-71.3pt;margin-top:-71.15pt;width:610.5pt;height:790.25pt;z-index:-251656192;mso-position-horizontal-relative:margin;mso-position-vertical-relative:margin" o:allowincell="f">
          <v:imagedata r:id="rId1" o:title="USA Bowling LTS Flyer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07B4" w:rsidRDefault="008E07B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21655" o:spid="_x0000_s2049" type="#_x0000_t75" style="position:absolute;margin-left:0;margin-top:0;width:466.65pt;height:604.05pt;z-index:-251658240;mso-position-horizontal:center;mso-position-horizontal-relative:margin;mso-position-vertical:center;mso-position-vertical-relative:margin" o:allowincell="f">
          <v:imagedata r:id="rId1" o:title="USA Bowling LTS Flyer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jUyAzJMDcwMzZR0lIJTi4sz8/NACgxrAdfvvNEsAAAA"/>
  </w:docVars>
  <w:rsids>
    <w:rsidRoot w:val="008E07B4"/>
    <w:rsid w:val="00863AA8"/>
    <w:rsid w:val="008E07B4"/>
    <w:rsid w:val="00B17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BE8B74D"/>
  <w15:chartTrackingRefBased/>
  <w15:docId w15:val="{BCD18459-6B08-4293-9AA1-7734FA245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7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7B4"/>
  </w:style>
  <w:style w:type="paragraph" w:styleId="Footer">
    <w:name w:val="footer"/>
    <w:basedOn w:val="Normal"/>
    <w:link w:val="FooterChar"/>
    <w:uiPriority w:val="99"/>
    <w:unhideWhenUsed/>
    <w:rsid w:val="008E07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7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Ventre</dc:creator>
  <cp:keywords/>
  <dc:description/>
  <cp:lastModifiedBy>Kristy Ventre</cp:lastModifiedBy>
  <cp:revision>1</cp:revision>
  <dcterms:created xsi:type="dcterms:W3CDTF">2016-10-21T14:54:00Z</dcterms:created>
  <dcterms:modified xsi:type="dcterms:W3CDTF">2016-10-21T14:56:00Z</dcterms:modified>
</cp:coreProperties>
</file>